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HAnsi" w:hAnsi="Times New Roman" w:cs="Times New Roman"/>
          <w:color w:val="4472C4" w:themeColor="accent1"/>
        </w:rPr>
        <w:id w:val="528156895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3D69CA1D" w14:textId="74F7BA7A" w:rsidR="00794B20" w:rsidRPr="00677FA1" w:rsidRDefault="00794B20" w:rsidP="004E79AE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4472C4" w:themeColor="accent1"/>
            </w:rPr>
          </w:pPr>
          <w:r w:rsidRPr="00677FA1">
            <w:rPr>
              <w:rFonts w:ascii="Times New Roman" w:hAnsi="Times New Roman" w:cs="Times New Roman"/>
              <w:noProof/>
              <w:color w:val="4472C4" w:themeColor="accent1"/>
            </w:rPr>
            <w:drawing>
              <wp:inline distT="0" distB="0" distL="0" distR="0" wp14:anchorId="6BF57417" wp14:editId="1A350189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55B53BD840B5487287F4498AE8AB6880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E7B8F6E" w14:textId="53526C63" w:rsidR="00794B20" w:rsidRPr="00677FA1" w:rsidRDefault="00794B20" w:rsidP="004E79A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4472C4" w:themeColor="accent1"/>
                  <w:sz w:val="80"/>
                  <w:szCs w:val="80"/>
                </w:rPr>
              </w:pPr>
              <w:r w:rsidRPr="00677FA1">
                <w:rPr>
                  <w:rFonts w:ascii="Times New Roman" w:eastAsiaTheme="majorEastAsia" w:hAnsi="Times New Roman" w:cs="Times New Roman"/>
                  <w:caps/>
                  <w:color w:val="4472C4" w:themeColor="accent1"/>
                  <w:sz w:val="72"/>
                  <w:szCs w:val="72"/>
                </w:rPr>
                <w:t>Progress report</w:t>
              </w:r>
            </w:p>
          </w:sdtContent>
        </w:sdt>
        <w:sdt>
          <w:sdtPr>
            <w:rPr>
              <w:rFonts w:ascii="Times New Roman" w:hAnsi="Times New Roman" w:cs="Times New Roman"/>
              <w:color w:val="4472C4" w:themeColor="accent1"/>
              <w:sz w:val="48"/>
              <w:szCs w:val="48"/>
            </w:rPr>
            <w:alias w:val="Subtitle"/>
            <w:tag w:val=""/>
            <w:id w:val="328029620"/>
            <w:placeholder>
              <w:docPart w:val="4A7520DFCEE14620BACFA9BCAB30B10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053A4116" w14:textId="4EAFBB5F" w:rsidR="00794B20" w:rsidRPr="00677FA1" w:rsidRDefault="009631ED" w:rsidP="004E79AE">
              <w:pPr>
                <w:pStyle w:val="NoSpacing"/>
                <w:jc w:val="center"/>
                <w:rPr>
                  <w:rFonts w:ascii="Times New Roman" w:hAnsi="Times New Roman" w:cs="Times New Roman"/>
                  <w:color w:val="4472C4" w:themeColor="accent1"/>
                  <w:sz w:val="48"/>
                  <w:szCs w:val="48"/>
                </w:rPr>
              </w:pPr>
              <w:r w:rsidRPr="00677FA1">
                <w:rPr>
                  <w:rFonts w:ascii="Times New Roman" w:hAnsi="Times New Roman" w:cs="Times New Roman"/>
                  <w:color w:val="4472C4" w:themeColor="accent1"/>
                  <w:sz w:val="48"/>
                  <w:szCs w:val="48"/>
                </w:rPr>
                <w:t>School Management System</w:t>
              </w:r>
            </w:p>
          </w:sdtContent>
        </w:sdt>
        <w:p w14:paraId="26DF9F78" w14:textId="3D502542" w:rsidR="00794B20" w:rsidRPr="00677FA1" w:rsidRDefault="00794B20" w:rsidP="004E79AE">
          <w:pPr>
            <w:pStyle w:val="NoSpacing"/>
            <w:spacing w:before="480"/>
            <w:jc w:val="center"/>
            <w:rPr>
              <w:rFonts w:ascii="Times New Roman" w:hAnsi="Times New Roman" w:cs="Times New Roman"/>
              <w:color w:val="4472C4" w:themeColor="accent1"/>
            </w:rPr>
          </w:pPr>
          <w:r w:rsidRPr="00677FA1">
            <w:rPr>
              <w:rFonts w:ascii="Times New Roman" w:hAnsi="Times New Roman" w:cs="Times New Roman"/>
              <w:noProof/>
              <w:color w:val="4472C4" w:themeColor="accent1"/>
            </w:rPr>
            <w:drawing>
              <wp:inline distT="0" distB="0" distL="0" distR="0" wp14:anchorId="2118CE40" wp14:editId="3CAF5A1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990EFEC" w14:textId="60734B12" w:rsidR="00794B20" w:rsidRPr="00677FA1" w:rsidRDefault="004E79AE" w:rsidP="004E79AE">
          <w:pPr>
            <w:jc w:val="center"/>
            <w:rPr>
              <w:rFonts w:ascii="Times New Roman" w:hAnsi="Times New Roman" w:cs="Times New Roman"/>
            </w:rPr>
          </w:pPr>
          <w:r w:rsidRPr="00677FA1">
            <w:rPr>
              <w:rFonts w:ascii="Times New Roman" w:hAnsi="Times New Roman" w:cs="Times New Roman"/>
              <w:noProof/>
            </w:rPr>
            <w:drawing>
              <wp:anchor distT="0" distB="0" distL="114300" distR="114300" simplePos="0" relativeHeight="251682816" behindDoc="0" locked="0" layoutInCell="1" allowOverlap="1" wp14:anchorId="2BE94821" wp14:editId="1C67E330">
                <wp:simplePos x="0" y="0"/>
                <wp:positionH relativeFrom="column">
                  <wp:posOffset>3886200</wp:posOffset>
                </wp:positionH>
                <wp:positionV relativeFrom="paragraph">
                  <wp:posOffset>3825240</wp:posOffset>
                </wp:positionV>
                <wp:extent cx="457200" cy="475615"/>
                <wp:effectExtent l="0" t="0" r="0" b="635"/>
                <wp:wrapSquare wrapText="bothSides"/>
                <wp:docPr id="34" name="Picture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7561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677FA1">
            <w:rPr>
              <w:rFonts w:ascii="Times New Roman" w:hAnsi="Times New Roman" w:cs="Times New Roman"/>
              <w:noProof/>
            </w:rPr>
            <w:drawing>
              <wp:anchor distT="0" distB="0" distL="114300" distR="114300" simplePos="0" relativeHeight="251681792" behindDoc="0" locked="0" layoutInCell="1" allowOverlap="1" wp14:anchorId="29CF4720" wp14:editId="7F8CAED1">
                <wp:simplePos x="0" y="0"/>
                <wp:positionH relativeFrom="column">
                  <wp:posOffset>990600</wp:posOffset>
                </wp:positionH>
                <wp:positionV relativeFrom="paragraph">
                  <wp:posOffset>3820160</wp:posOffset>
                </wp:positionV>
                <wp:extent cx="494030" cy="481330"/>
                <wp:effectExtent l="0" t="0" r="1270" b="0"/>
                <wp:wrapSquare wrapText="bothSides"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4030" cy="4813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677FA1">
            <w:rPr>
              <w:rFonts w:ascii="Times New Roman" w:hAnsi="Times New Roman" w:cs="Times New Roman"/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659D9221" wp14:editId="1AD5DB91">
                    <wp:simplePos x="0" y="0"/>
                    <wp:positionH relativeFrom="margin">
                      <wp:posOffset>1630680</wp:posOffset>
                    </wp:positionH>
                    <wp:positionV relativeFrom="margin">
                      <wp:posOffset>7494270</wp:posOffset>
                    </wp:positionV>
                    <wp:extent cx="2209800" cy="777240"/>
                    <wp:effectExtent l="0" t="0" r="0" b="381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9800" cy="7772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F5916CB" w14:textId="73515FD9" w:rsidR="00794B20" w:rsidRPr="00677FA1" w:rsidRDefault="009631ED" w:rsidP="004E79AE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677FA1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Group 11</w:t>
                                    </w:r>
                                  </w:p>
                                </w:sdtContent>
                              </w:sdt>
                              <w:p w14:paraId="27CC5BF0" w14:textId="1F822D87" w:rsidR="00794B20" w:rsidRPr="00677FA1" w:rsidRDefault="00ED58E2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631ED" w:rsidRPr="00677FA1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</w:rPr>
                                      <w:t>2022/03/04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59D922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128.4pt;margin-top:590.1pt;width:174pt;height:61.2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F5916CB" w14:textId="73515FD9" w:rsidR="00794B20" w:rsidRPr="00677FA1" w:rsidRDefault="009631ED" w:rsidP="004E79AE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677FA1">
                                <w:rPr>
                                  <w:rFonts w:ascii="Times New Roman" w:hAnsi="Times New Roman" w:cs="Times New Roman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Group 11</w:t>
                              </w:r>
                            </w:p>
                          </w:sdtContent>
                        </w:sdt>
                        <w:p w14:paraId="27CC5BF0" w14:textId="1F822D87" w:rsidR="00794B20" w:rsidRPr="00677FA1" w:rsidRDefault="00ED58E2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631ED" w:rsidRPr="00677FA1">
                                <w:rPr>
                                  <w:rFonts w:ascii="Times New Roman" w:hAnsi="Times New Roman" w:cs="Times New Roman"/>
                                  <w:color w:val="4472C4" w:themeColor="accent1"/>
                                </w:rPr>
                                <w:t>2022/03/04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794B20" w:rsidRPr="00677FA1">
            <w:rPr>
              <w:rFonts w:ascii="Times New Roman" w:hAnsi="Times New Roman" w:cs="Times New Roman"/>
            </w:rPr>
            <w:br w:type="page"/>
          </w:r>
        </w:p>
      </w:sdtContent>
    </w:sdt>
    <w:p w14:paraId="7B8D110E" w14:textId="3D34C374" w:rsidR="008B4122" w:rsidRPr="00677FA1" w:rsidRDefault="002A44F8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sz w:val="24"/>
          <w:szCs w:val="24"/>
        </w:rPr>
        <w:lastRenderedPageBreak/>
        <w:t>The school management system is developed for academic and non</w:t>
      </w:r>
      <w:r w:rsidR="00677FA1">
        <w:rPr>
          <w:rFonts w:ascii="Times New Roman" w:hAnsi="Times New Roman" w:cs="Times New Roman"/>
          <w:sz w:val="24"/>
          <w:szCs w:val="24"/>
        </w:rPr>
        <w:t>–</w:t>
      </w:r>
      <w:r w:rsidRPr="00677FA1">
        <w:rPr>
          <w:rFonts w:ascii="Times New Roman" w:hAnsi="Times New Roman" w:cs="Times New Roman"/>
          <w:sz w:val="24"/>
          <w:szCs w:val="24"/>
        </w:rPr>
        <w:t>academic staff members and students. This system includes the student registration details, the staff member details,  academic and non-academic leave details,  timetable details</w:t>
      </w:r>
      <w:r w:rsidR="00677FA1">
        <w:rPr>
          <w:rFonts w:ascii="Times New Roman" w:hAnsi="Times New Roman" w:cs="Times New Roman"/>
          <w:sz w:val="24"/>
          <w:szCs w:val="24"/>
        </w:rPr>
        <w:t>,</w:t>
      </w:r>
      <w:r w:rsidRPr="00677FA1">
        <w:rPr>
          <w:rFonts w:ascii="Times New Roman" w:hAnsi="Times New Roman" w:cs="Times New Roman"/>
          <w:sz w:val="24"/>
          <w:szCs w:val="24"/>
        </w:rPr>
        <w:t xml:space="preserve"> and the student progress details such as results,</w:t>
      </w:r>
      <w:r w:rsidR="00677FA1">
        <w:rPr>
          <w:rFonts w:ascii="Times New Roman" w:hAnsi="Times New Roman" w:cs="Times New Roman"/>
          <w:sz w:val="24"/>
          <w:szCs w:val="24"/>
        </w:rPr>
        <w:t xml:space="preserve"> and </w:t>
      </w:r>
      <w:r w:rsidRPr="00677FA1">
        <w:rPr>
          <w:rFonts w:ascii="Times New Roman" w:hAnsi="Times New Roman" w:cs="Times New Roman"/>
          <w:sz w:val="24"/>
          <w:szCs w:val="24"/>
        </w:rPr>
        <w:t xml:space="preserve">achievement details. In this school management system </w:t>
      </w:r>
      <w:r w:rsidR="006E0F87" w:rsidRPr="00677FA1">
        <w:rPr>
          <w:rFonts w:ascii="Times New Roman" w:hAnsi="Times New Roman" w:cs="Times New Roman"/>
          <w:sz w:val="24"/>
          <w:szCs w:val="24"/>
        </w:rPr>
        <w:t>project,</w:t>
      </w:r>
      <w:r w:rsidRPr="00677FA1">
        <w:rPr>
          <w:rFonts w:ascii="Times New Roman" w:hAnsi="Times New Roman" w:cs="Times New Roman"/>
          <w:sz w:val="24"/>
          <w:szCs w:val="24"/>
        </w:rPr>
        <w:t xml:space="preserve"> we have </w:t>
      </w:r>
      <w:r w:rsidR="006E0F87" w:rsidRPr="00677FA1">
        <w:rPr>
          <w:rFonts w:ascii="Times New Roman" w:hAnsi="Times New Roman" w:cs="Times New Roman"/>
          <w:sz w:val="24"/>
          <w:szCs w:val="24"/>
        </w:rPr>
        <w:t>been</w:t>
      </w:r>
      <w:r w:rsidRPr="00677FA1">
        <w:rPr>
          <w:rFonts w:ascii="Times New Roman" w:hAnsi="Times New Roman" w:cs="Times New Roman"/>
          <w:sz w:val="24"/>
          <w:szCs w:val="24"/>
        </w:rPr>
        <w:t xml:space="preserve"> decided </w:t>
      </w:r>
      <w:r w:rsidR="006E0F87" w:rsidRPr="00677FA1">
        <w:rPr>
          <w:rFonts w:ascii="Times New Roman" w:hAnsi="Times New Roman" w:cs="Times New Roman"/>
          <w:sz w:val="24"/>
          <w:szCs w:val="24"/>
        </w:rPr>
        <w:t xml:space="preserve">to build up </w:t>
      </w:r>
      <w:r w:rsidR="00677FA1">
        <w:rPr>
          <w:rFonts w:ascii="Times New Roman" w:hAnsi="Times New Roman" w:cs="Times New Roman"/>
          <w:sz w:val="24"/>
          <w:szCs w:val="24"/>
        </w:rPr>
        <w:t xml:space="preserve">a </w:t>
      </w:r>
      <w:r w:rsidR="006E0F87" w:rsidRPr="00677FA1">
        <w:rPr>
          <w:rFonts w:ascii="Times New Roman" w:hAnsi="Times New Roman" w:cs="Times New Roman"/>
          <w:sz w:val="24"/>
          <w:szCs w:val="24"/>
        </w:rPr>
        <w:t xml:space="preserve">desktop </w:t>
      </w:r>
      <w:r w:rsidR="00E639BF" w:rsidRPr="00677FA1">
        <w:rPr>
          <w:rFonts w:ascii="Times New Roman" w:hAnsi="Times New Roman" w:cs="Times New Roman"/>
          <w:sz w:val="24"/>
          <w:szCs w:val="24"/>
        </w:rPr>
        <w:t>app</w:t>
      </w:r>
      <w:r w:rsidR="006E0F87" w:rsidRPr="00677FA1">
        <w:rPr>
          <w:rFonts w:ascii="Times New Roman" w:hAnsi="Times New Roman" w:cs="Times New Roman"/>
          <w:sz w:val="24"/>
          <w:szCs w:val="24"/>
        </w:rPr>
        <w:t xml:space="preserve"> and web </w:t>
      </w:r>
      <w:r w:rsidR="005F2331" w:rsidRPr="00677FA1">
        <w:rPr>
          <w:rFonts w:ascii="Times New Roman" w:hAnsi="Times New Roman" w:cs="Times New Roman"/>
          <w:sz w:val="24"/>
          <w:szCs w:val="24"/>
        </w:rPr>
        <w:t xml:space="preserve">application. </w:t>
      </w:r>
    </w:p>
    <w:p w14:paraId="42CE1C8B" w14:textId="5342AF20" w:rsidR="00AA00FF" w:rsidRPr="00677FA1" w:rsidRDefault="005F2331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sz w:val="24"/>
          <w:szCs w:val="24"/>
        </w:rPr>
        <w:t xml:space="preserve">In the process of contributing </w:t>
      </w:r>
      <w:r w:rsidR="00AA00FF" w:rsidRPr="00677FA1">
        <w:rPr>
          <w:rFonts w:ascii="Times New Roman" w:hAnsi="Times New Roman" w:cs="Times New Roman"/>
          <w:sz w:val="24"/>
          <w:szCs w:val="24"/>
        </w:rPr>
        <w:t xml:space="preserve">school management </w:t>
      </w:r>
      <w:r w:rsidR="00540AF1" w:rsidRPr="00677FA1">
        <w:rPr>
          <w:rFonts w:ascii="Times New Roman" w:hAnsi="Times New Roman" w:cs="Times New Roman"/>
          <w:sz w:val="24"/>
          <w:szCs w:val="24"/>
        </w:rPr>
        <w:t>system,</w:t>
      </w:r>
      <w:r w:rsidR="00AA00FF" w:rsidRPr="00677FA1">
        <w:rPr>
          <w:rFonts w:ascii="Times New Roman" w:hAnsi="Times New Roman" w:cs="Times New Roman"/>
          <w:sz w:val="24"/>
          <w:szCs w:val="24"/>
        </w:rPr>
        <w:t xml:space="preserve"> we </w:t>
      </w:r>
      <w:r w:rsidR="00677FA1">
        <w:rPr>
          <w:rFonts w:ascii="Times New Roman" w:hAnsi="Times New Roman" w:cs="Times New Roman"/>
          <w:sz w:val="24"/>
          <w:szCs w:val="24"/>
        </w:rPr>
        <w:t>used</w:t>
      </w:r>
      <w:r w:rsidR="00AA00FF" w:rsidRPr="00677FA1">
        <w:rPr>
          <w:rFonts w:ascii="Times New Roman" w:hAnsi="Times New Roman" w:cs="Times New Roman"/>
          <w:sz w:val="24"/>
          <w:szCs w:val="24"/>
        </w:rPr>
        <w:t xml:space="preserve"> </w:t>
      </w:r>
      <w:r w:rsidR="00677FA1">
        <w:rPr>
          <w:rFonts w:ascii="Times New Roman" w:hAnsi="Times New Roman" w:cs="Times New Roman"/>
          <w:sz w:val="24"/>
          <w:szCs w:val="24"/>
        </w:rPr>
        <w:t xml:space="preserve">the </w:t>
      </w:r>
      <w:r w:rsidR="00AA00FF" w:rsidRPr="00677FA1">
        <w:rPr>
          <w:rFonts w:ascii="Times New Roman" w:hAnsi="Times New Roman" w:cs="Times New Roman"/>
          <w:sz w:val="24"/>
          <w:szCs w:val="24"/>
        </w:rPr>
        <w:t>GitHub collaboration platform.</w:t>
      </w:r>
      <w:r w:rsidR="00540AF1" w:rsidRPr="00677FA1">
        <w:rPr>
          <w:rFonts w:ascii="Times New Roman" w:hAnsi="Times New Roman" w:cs="Times New Roman"/>
          <w:sz w:val="24"/>
          <w:szCs w:val="24"/>
        </w:rPr>
        <w:t xml:space="preserve"> </w:t>
      </w:r>
      <w:r w:rsidR="00E639BF" w:rsidRPr="00677FA1">
        <w:rPr>
          <w:rFonts w:ascii="Times New Roman" w:hAnsi="Times New Roman" w:cs="Times New Roman"/>
          <w:sz w:val="24"/>
          <w:szCs w:val="24"/>
        </w:rPr>
        <w:t>While</w:t>
      </w:r>
      <w:r w:rsidR="00540AF1" w:rsidRPr="00677FA1">
        <w:rPr>
          <w:rFonts w:ascii="Times New Roman" w:hAnsi="Times New Roman" w:cs="Times New Roman"/>
          <w:sz w:val="24"/>
          <w:szCs w:val="24"/>
        </w:rPr>
        <w:t xml:space="preserve"> we are developing </w:t>
      </w:r>
      <w:r w:rsidR="00E639BF" w:rsidRPr="00677FA1">
        <w:rPr>
          <w:rFonts w:ascii="Times New Roman" w:hAnsi="Times New Roman" w:cs="Times New Roman"/>
          <w:sz w:val="24"/>
          <w:szCs w:val="24"/>
        </w:rPr>
        <w:t xml:space="preserve">the </w:t>
      </w:r>
      <w:r w:rsidR="00540AF1" w:rsidRPr="00677FA1">
        <w:rPr>
          <w:rFonts w:ascii="Times New Roman" w:hAnsi="Times New Roman" w:cs="Times New Roman"/>
          <w:sz w:val="24"/>
          <w:szCs w:val="24"/>
        </w:rPr>
        <w:t xml:space="preserve">project GitHub is used </w:t>
      </w:r>
      <w:r w:rsidR="008A25F6" w:rsidRPr="00677FA1">
        <w:rPr>
          <w:rFonts w:ascii="Times New Roman" w:hAnsi="Times New Roman" w:cs="Times New Roman"/>
          <w:sz w:val="24"/>
          <w:szCs w:val="24"/>
        </w:rPr>
        <w:t>as a</w:t>
      </w:r>
      <w:r w:rsidR="00540AF1" w:rsidRPr="00677FA1">
        <w:rPr>
          <w:rFonts w:ascii="Times New Roman" w:hAnsi="Times New Roman" w:cs="Times New Roman"/>
          <w:sz w:val="24"/>
          <w:szCs w:val="24"/>
        </w:rPr>
        <w:t xml:space="preserve"> code hosting platform using its repository.</w:t>
      </w:r>
      <w:r w:rsidR="008A25F6" w:rsidRPr="00677F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EB38" w14:textId="45C017DC" w:rsidR="00B9578B" w:rsidRPr="00677FA1" w:rsidRDefault="00B9578B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7F9706F6" wp14:editId="75602A5C">
            <wp:simplePos x="0" y="0"/>
            <wp:positionH relativeFrom="margin">
              <wp:align>left</wp:align>
            </wp:positionH>
            <wp:positionV relativeFrom="paragraph">
              <wp:posOffset>222885</wp:posOffset>
            </wp:positionV>
            <wp:extent cx="6142473" cy="2588895"/>
            <wp:effectExtent l="0" t="0" r="0" b="1905"/>
            <wp:wrapSquare wrapText="bothSides"/>
            <wp:docPr id="9" name="Picture 9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screen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2473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FCBA9E" w14:textId="5D72BA3C" w:rsidR="00B9578B" w:rsidRPr="00677FA1" w:rsidRDefault="00B9578B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5F6A9D" w14:textId="77777777" w:rsidR="00794B20" w:rsidRPr="00677FA1" w:rsidRDefault="00794B20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CAD6BF" w14:textId="3BBC9C8B" w:rsidR="008A25F6" w:rsidRPr="00677FA1" w:rsidRDefault="008A25F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sz w:val="24"/>
          <w:szCs w:val="24"/>
        </w:rPr>
        <w:t xml:space="preserve">First of </w:t>
      </w:r>
      <w:r w:rsidR="00A86376" w:rsidRPr="00677FA1">
        <w:rPr>
          <w:rFonts w:ascii="Times New Roman" w:hAnsi="Times New Roman" w:cs="Times New Roman"/>
          <w:sz w:val="24"/>
          <w:szCs w:val="24"/>
        </w:rPr>
        <w:t>all,</w:t>
      </w:r>
      <w:r w:rsidRPr="00677FA1">
        <w:rPr>
          <w:rFonts w:ascii="Times New Roman" w:hAnsi="Times New Roman" w:cs="Times New Roman"/>
          <w:sz w:val="24"/>
          <w:szCs w:val="24"/>
        </w:rPr>
        <w:t xml:space="preserve"> we designed our </w:t>
      </w:r>
      <w:r w:rsidR="00A86376" w:rsidRPr="00677FA1">
        <w:rPr>
          <w:rFonts w:ascii="Times New Roman" w:hAnsi="Times New Roman" w:cs="Times New Roman"/>
          <w:sz w:val="24"/>
          <w:szCs w:val="24"/>
        </w:rPr>
        <w:t>entity relation(ER)</w:t>
      </w:r>
      <w:r w:rsidRPr="00677FA1">
        <w:rPr>
          <w:rFonts w:ascii="Times New Roman" w:hAnsi="Times New Roman" w:cs="Times New Roman"/>
          <w:sz w:val="24"/>
          <w:szCs w:val="24"/>
        </w:rPr>
        <w:t xml:space="preserve"> diagram according to the school management system. </w:t>
      </w:r>
      <w:r w:rsidR="00E639BF" w:rsidRPr="00677FA1">
        <w:rPr>
          <w:rFonts w:ascii="Times New Roman" w:hAnsi="Times New Roman" w:cs="Times New Roman"/>
          <w:sz w:val="24"/>
          <w:szCs w:val="24"/>
        </w:rPr>
        <w:t>This</w:t>
      </w:r>
      <w:r w:rsidRPr="00677FA1">
        <w:rPr>
          <w:rFonts w:ascii="Times New Roman" w:hAnsi="Times New Roman" w:cs="Times New Roman"/>
          <w:sz w:val="24"/>
          <w:szCs w:val="24"/>
        </w:rPr>
        <w:t xml:space="preserve"> includes </w:t>
      </w:r>
      <w:r w:rsidR="00A86376" w:rsidRPr="00677FA1">
        <w:rPr>
          <w:rFonts w:ascii="Times New Roman" w:hAnsi="Times New Roman" w:cs="Times New Roman"/>
          <w:sz w:val="24"/>
          <w:szCs w:val="24"/>
        </w:rPr>
        <w:t xml:space="preserve">the </w:t>
      </w:r>
      <w:r w:rsidR="00E639BF" w:rsidRPr="00677FA1">
        <w:rPr>
          <w:rFonts w:ascii="Times New Roman" w:hAnsi="Times New Roman" w:cs="Times New Roman"/>
          <w:sz w:val="24"/>
          <w:szCs w:val="24"/>
        </w:rPr>
        <w:t>entities, attributes,</w:t>
      </w:r>
      <w:r w:rsidR="004C2581" w:rsidRPr="00677FA1">
        <w:rPr>
          <w:rFonts w:ascii="Times New Roman" w:hAnsi="Times New Roman" w:cs="Times New Roman"/>
          <w:sz w:val="24"/>
          <w:szCs w:val="24"/>
        </w:rPr>
        <w:t xml:space="preserve"> and </w:t>
      </w:r>
      <w:r w:rsidR="00A86376" w:rsidRPr="00677FA1">
        <w:rPr>
          <w:rFonts w:ascii="Times New Roman" w:hAnsi="Times New Roman" w:cs="Times New Roman"/>
          <w:sz w:val="24"/>
          <w:szCs w:val="24"/>
        </w:rPr>
        <w:t xml:space="preserve">relationships between the tables in </w:t>
      </w:r>
      <w:r w:rsidR="00677FA1">
        <w:rPr>
          <w:rFonts w:ascii="Times New Roman" w:hAnsi="Times New Roman" w:cs="Times New Roman"/>
          <w:sz w:val="24"/>
          <w:szCs w:val="24"/>
        </w:rPr>
        <w:t xml:space="preserve">the </w:t>
      </w:r>
      <w:r w:rsidR="004C2581" w:rsidRPr="00677FA1">
        <w:rPr>
          <w:rFonts w:ascii="Times New Roman" w:hAnsi="Times New Roman" w:cs="Times New Roman"/>
          <w:sz w:val="24"/>
          <w:szCs w:val="24"/>
        </w:rPr>
        <w:t>database. According to our school management system</w:t>
      </w:r>
      <w:r w:rsidR="00677FA1">
        <w:rPr>
          <w:rFonts w:ascii="Times New Roman" w:hAnsi="Times New Roman" w:cs="Times New Roman"/>
          <w:sz w:val="24"/>
          <w:szCs w:val="24"/>
        </w:rPr>
        <w:t>,</w:t>
      </w:r>
      <w:r w:rsidR="004C2581" w:rsidRPr="00677FA1">
        <w:rPr>
          <w:rFonts w:ascii="Times New Roman" w:hAnsi="Times New Roman" w:cs="Times New Roman"/>
          <w:sz w:val="24"/>
          <w:szCs w:val="24"/>
        </w:rPr>
        <w:t xml:space="preserve"> there are students, </w:t>
      </w:r>
      <w:r w:rsidR="00A52ED7" w:rsidRPr="00677FA1">
        <w:rPr>
          <w:rFonts w:ascii="Times New Roman" w:hAnsi="Times New Roman" w:cs="Times New Roman"/>
          <w:sz w:val="24"/>
          <w:szCs w:val="24"/>
        </w:rPr>
        <w:t>staff</w:t>
      </w:r>
      <w:r w:rsidR="004C2581" w:rsidRPr="00677FA1">
        <w:rPr>
          <w:rFonts w:ascii="Times New Roman" w:hAnsi="Times New Roman" w:cs="Times New Roman"/>
          <w:sz w:val="24"/>
          <w:szCs w:val="24"/>
        </w:rPr>
        <w:t xml:space="preserve">, </w:t>
      </w:r>
      <w:r w:rsidR="002130D6" w:rsidRPr="00677FA1">
        <w:rPr>
          <w:rFonts w:ascii="Times New Roman" w:hAnsi="Times New Roman" w:cs="Times New Roman"/>
          <w:sz w:val="24"/>
          <w:szCs w:val="24"/>
        </w:rPr>
        <w:t>timetables,</w:t>
      </w:r>
      <w:r w:rsidR="00A52ED7" w:rsidRPr="00677FA1">
        <w:rPr>
          <w:rFonts w:ascii="Times New Roman" w:hAnsi="Times New Roman" w:cs="Times New Roman"/>
          <w:sz w:val="24"/>
          <w:szCs w:val="24"/>
        </w:rPr>
        <w:t xml:space="preserve"> and subjects as the entities.</w:t>
      </w:r>
    </w:p>
    <w:p w14:paraId="35510989" w14:textId="24656BEC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9C805AB" w14:textId="44735B9F" w:rsidR="00677FA1" w:rsidRDefault="00677FA1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e use NetBeans and VS code as our IDEs to develop the system. MySQL is used as our datab</w:t>
      </w:r>
      <w:r w:rsidR="00C85C81">
        <w:rPr>
          <w:rFonts w:ascii="Times New Roman" w:hAnsi="Times New Roman" w:cs="Times New Roman"/>
          <w:noProof/>
          <w:sz w:val="24"/>
          <w:szCs w:val="24"/>
        </w:rPr>
        <w:t>a</w:t>
      </w:r>
      <w:r>
        <w:rPr>
          <w:rFonts w:ascii="Times New Roman" w:hAnsi="Times New Roman" w:cs="Times New Roman"/>
          <w:noProof/>
          <w:sz w:val="24"/>
          <w:szCs w:val="24"/>
        </w:rPr>
        <w:t>se.  We have already connected the database to the project and a</w:t>
      </w:r>
      <w:r w:rsidR="00C57589" w:rsidRPr="00677FA1">
        <w:rPr>
          <w:rFonts w:ascii="Times New Roman" w:hAnsi="Times New Roman" w:cs="Times New Roman"/>
          <w:noProof/>
          <w:sz w:val="24"/>
          <w:szCs w:val="24"/>
        </w:rPr>
        <w:t>fter that</w:t>
      </w:r>
      <w:r w:rsidR="009B6C6C">
        <w:rPr>
          <w:rFonts w:ascii="Times New Roman" w:hAnsi="Times New Roman" w:cs="Times New Roman"/>
          <w:noProof/>
          <w:sz w:val="24"/>
          <w:szCs w:val="24"/>
        </w:rPr>
        <w:t>,</w:t>
      </w:r>
      <w:r w:rsidR="00C57589" w:rsidRPr="00677FA1">
        <w:rPr>
          <w:rFonts w:ascii="Times New Roman" w:hAnsi="Times New Roman" w:cs="Times New Roman"/>
          <w:noProof/>
          <w:sz w:val="24"/>
          <w:szCs w:val="24"/>
        </w:rPr>
        <w:t xml:space="preserve"> we</w:t>
      </w:r>
      <w:r w:rsidR="00794B20" w:rsidRPr="00677FA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have</w:t>
      </w:r>
      <w:r w:rsidR="00C57589" w:rsidRPr="00677FA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94B20" w:rsidRPr="00677FA1">
        <w:rPr>
          <w:rFonts w:ascii="Times New Roman" w:hAnsi="Times New Roman" w:cs="Times New Roman"/>
          <w:noProof/>
          <w:sz w:val="24"/>
          <w:szCs w:val="24"/>
        </w:rPr>
        <w:t>created</w:t>
      </w:r>
      <w:r w:rsidR="00C57589" w:rsidRPr="00677FA1">
        <w:rPr>
          <w:rFonts w:ascii="Times New Roman" w:hAnsi="Times New Roman" w:cs="Times New Roman"/>
          <w:noProof/>
          <w:sz w:val="24"/>
          <w:szCs w:val="24"/>
        </w:rPr>
        <w:t xml:space="preserve"> sign</w:t>
      </w:r>
      <w:r w:rsidR="00C85C81">
        <w:rPr>
          <w:rFonts w:ascii="Times New Roman" w:hAnsi="Times New Roman" w:cs="Times New Roman"/>
          <w:noProof/>
          <w:sz w:val="24"/>
          <w:szCs w:val="24"/>
        </w:rPr>
        <w:t>-</w:t>
      </w:r>
      <w:r w:rsidR="00C57589" w:rsidRPr="00677FA1">
        <w:rPr>
          <w:rFonts w:ascii="Times New Roman" w:hAnsi="Times New Roman" w:cs="Times New Roman"/>
          <w:noProof/>
          <w:sz w:val="24"/>
          <w:szCs w:val="24"/>
        </w:rPr>
        <w:t>up, sign</w:t>
      </w:r>
      <w:r w:rsidR="00C85C81">
        <w:rPr>
          <w:rFonts w:ascii="Times New Roman" w:hAnsi="Times New Roman" w:cs="Times New Roman"/>
          <w:noProof/>
          <w:sz w:val="24"/>
          <w:szCs w:val="24"/>
        </w:rPr>
        <w:t>-</w:t>
      </w:r>
      <w:r w:rsidR="00C57589" w:rsidRPr="00677FA1">
        <w:rPr>
          <w:rFonts w:ascii="Times New Roman" w:hAnsi="Times New Roman" w:cs="Times New Roman"/>
          <w:noProof/>
          <w:sz w:val="24"/>
          <w:szCs w:val="24"/>
        </w:rPr>
        <w:t xml:space="preserve">in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C57589" w:rsidRPr="00677FA1">
        <w:rPr>
          <w:rFonts w:ascii="Times New Roman" w:hAnsi="Times New Roman" w:cs="Times New Roman"/>
          <w:noProof/>
          <w:sz w:val="24"/>
          <w:szCs w:val="24"/>
        </w:rPr>
        <w:t>progress ba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nterfaces with code.</w:t>
      </w:r>
    </w:p>
    <w:p w14:paraId="5013FD8C" w14:textId="77777777" w:rsidR="00527617" w:rsidRDefault="00527617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br w:type="page"/>
      </w:r>
    </w:p>
    <w:p w14:paraId="764772C6" w14:textId="1DD0031C" w:rsidR="00435576" w:rsidRPr="00677FA1" w:rsidRDefault="00A63220" w:rsidP="00677FA1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 xml:space="preserve">Project structure in </w:t>
      </w:r>
      <w:r w:rsidR="00677FA1">
        <w:rPr>
          <w:rFonts w:ascii="Times New Roman" w:hAnsi="Times New Roman" w:cs="Times New Roman"/>
          <w:b/>
          <w:bCs/>
          <w:noProof/>
          <w:sz w:val="24"/>
          <w:szCs w:val="24"/>
        </w:rPr>
        <w:t>NetB</w:t>
      </w: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t>eans</w:t>
      </w:r>
    </w:p>
    <w:p w14:paraId="7B541CF9" w14:textId="579249B9" w:rsidR="00435576" w:rsidRPr="00677FA1" w:rsidRDefault="00677FA1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51E8FA83" wp14:editId="70050EFB">
            <wp:simplePos x="0" y="0"/>
            <wp:positionH relativeFrom="column">
              <wp:posOffset>1691640</wp:posOffset>
            </wp:positionH>
            <wp:positionV relativeFrom="paragraph">
              <wp:posOffset>167640</wp:posOffset>
            </wp:positionV>
            <wp:extent cx="2628265" cy="4594860"/>
            <wp:effectExtent l="0" t="0" r="635" b="0"/>
            <wp:wrapSquare wrapText="bothSides"/>
            <wp:docPr id="17" name="Picture 17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pplicatio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265" cy="459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9E9598" w14:textId="75FA753A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7F7BBCE" w14:textId="01D3FEAF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209339B" w14:textId="760DA93B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05223A2B" w14:textId="16537B94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A099934" w14:textId="171F73EF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358D855D" w14:textId="74B0706F" w:rsidR="002A45E7" w:rsidRPr="00677FA1" w:rsidRDefault="002A45E7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FD647BD" w14:textId="7AF53C84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373EB4D4" w14:textId="30445D1A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0EC2F695" w14:textId="0BB5F5DC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3ADDB9E1" w14:textId="06CFCA63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1DAD47E" w14:textId="59472A81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06CEDB66" w14:textId="41C36806" w:rsidR="002A45E7" w:rsidRDefault="002A45E7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007A7A16" w14:textId="75AA518A" w:rsidR="00677FA1" w:rsidRDefault="00677FA1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2071A24" w14:textId="0582919A" w:rsidR="00677FA1" w:rsidRDefault="00677FA1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7D186F19" w14:textId="2D6B0E17" w:rsidR="00677FA1" w:rsidRDefault="00677FA1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7F085381" w14:textId="77777777" w:rsidR="00677FA1" w:rsidRPr="00677FA1" w:rsidRDefault="00677FA1" w:rsidP="00677FA1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1B09EEF" w14:textId="77777777" w:rsidR="00CE656E" w:rsidRDefault="00677FA1" w:rsidP="00677FA1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0528" behindDoc="0" locked="0" layoutInCell="1" allowOverlap="1" wp14:anchorId="2D3A1F42" wp14:editId="42AA673D">
            <wp:simplePos x="0" y="0"/>
            <wp:positionH relativeFrom="margin">
              <wp:posOffset>-518160</wp:posOffset>
            </wp:positionH>
            <wp:positionV relativeFrom="paragraph">
              <wp:posOffset>717550</wp:posOffset>
            </wp:positionV>
            <wp:extent cx="6710045" cy="319278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045" cy="319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C</w:t>
      </w:r>
      <w:r w:rsidR="00A63220"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t>onnecting</w:t>
      </w:r>
      <w:r w:rsidR="0036510E"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the database</w:t>
      </w:r>
    </w:p>
    <w:p w14:paraId="2F455CB9" w14:textId="77777777" w:rsidR="00CE656E" w:rsidRDefault="00CE656E" w:rsidP="00677FA1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55B3CE4" w14:textId="77777777" w:rsidR="00CE656E" w:rsidRDefault="00CE656E" w:rsidP="00677FA1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CEB9D66" w14:textId="77777777" w:rsidR="00CE656E" w:rsidRDefault="00CE656E" w:rsidP="00CE656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BA5AA04" w14:textId="77777777" w:rsidR="00CE656E" w:rsidRDefault="00CE656E" w:rsidP="00CE656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07A424D" w14:textId="77777777" w:rsidR="00CE656E" w:rsidRDefault="00CE656E" w:rsidP="00CE656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F192CC7" w14:textId="77777777" w:rsidR="00CE656E" w:rsidRDefault="00CE656E" w:rsidP="00CE656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D90615A" w14:textId="5D4E477B" w:rsidR="00677FA1" w:rsidRDefault="00677FA1" w:rsidP="00CE656E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5FED59F" w14:textId="38483C78" w:rsidR="00706660" w:rsidRPr="00677FA1" w:rsidRDefault="00677FA1" w:rsidP="00677FA1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7936" behindDoc="0" locked="0" layoutInCell="1" allowOverlap="1" wp14:anchorId="2AFC77F3" wp14:editId="0BA3F226">
            <wp:simplePos x="0" y="0"/>
            <wp:positionH relativeFrom="margin">
              <wp:posOffset>30480</wp:posOffset>
            </wp:positionH>
            <wp:positionV relativeFrom="paragraph">
              <wp:posOffset>362585</wp:posOffset>
            </wp:positionV>
            <wp:extent cx="5943600" cy="3712845"/>
            <wp:effectExtent l="0" t="0" r="0" b="1905"/>
            <wp:wrapSquare wrapText="bothSides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A63220" w:rsidRPr="00677FA1">
        <w:rPr>
          <w:rFonts w:ascii="Times New Roman" w:hAnsi="Times New Roman" w:cs="Times New Roman"/>
          <w:b/>
          <w:bCs/>
          <w:sz w:val="24"/>
          <w:szCs w:val="24"/>
        </w:rPr>
        <w:t>rogress bar</w:t>
      </w:r>
    </w:p>
    <w:p w14:paraId="68EF280F" w14:textId="4E6CC379" w:rsidR="00706660" w:rsidRPr="00677FA1" w:rsidRDefault="00706660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F74149" w14:textId="7CA7D2EA" w:rsidR="00706660" w:rsidRPr="00677FA1" w:rsidRDefault="00677FA1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079AF523" wp14:editId="470B2999">
            <wp:simplePos x="0" y="0"/>
            <wp:positionH relativeFrom="column">
              <wp:posOffset>30480</wp:posOffset>
            </wp:positionH>
            <wp:positionV relativeFrom="paragraph">
              <wp:posOffset>346075</wp:posOffset>
            </wp:positionV>
            <wp:extent cx="5943600" cy="1901190"/>
            <wp:effectExtent l="0" t="0" r="0" b="3810"/>
            <wp:wrapSquare wrapText="bothSides"/>
            <wp:docPr id="13" name="Picture 1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A6688E3" w14:textId="34F02AD4" w:rsidR="00706660" w:rsidRPr="00677FA1" w:rsidRDefault="00706660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12ED41" w14:textId="775C5150" w:rsidR="00706660" w:rsidRPr="00677FA1" w:rsidRDefault="00706660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6B2F18" w14:textId="2C587933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1FC774" w14:textId="3A4F1D85" w:rsidR="00435576" w:rsidRPr="00677FA1" w:rsidRDefault="00C85C81" w:rsidP="00677FA1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61605F16" wp14:editId="17D3F61F">
            <wp:simplePos x="0" y="0"/>
            <wp:positionH relativeFrom="page">
              <wp:posOffset>0</wp:posOffset>
            </wp:positionH>
            <wp:positionV relativeFrom="paragraph">
              <wp:posOffset>4502150</wp:posOffset>
            </wp:positionV>
            <wp:extent cx="7185660" cy="3930015"/>
            <wp:effectExtent l="0" t="0" r="0" b="0"/>
            <wp:wrapSquare wrapText="bothSides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5660" cy="393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FA1"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0DD9F4B4" wp14:editId="2ADB3F57">
            <wp:simplePos x="0" y="0"/>
            <wp:positionH relativeFrom="page">
              <wp:posOffset>80010</wp:posOffset>
            </wp:positionH>
            <wp:positionV relativeFrom="paragraph">
              <wp:posOffset>247650</wp:posOffset>
            </wp:positionV>
            <wp:extent cx="7559040" cy="4048760"/>
            <wp:effectExtent l="0" t="0" r="3810" b="8890"/>
            <wp:wrapSquare wrapText="bothSides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9040" cy="404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FA1">
        <w:rPr>
          <w:rFonts w:ascii="Times New Roman" w:hAnsi="Times New Roman" w:cs="Times New Roman"/>
          <w:b/>
          <w:bCs/>
          <w:sz w:val="24"/>
          <w:szCs w:val="24"/>
        </w:rPr>
        <w:t>Sign-Up</w:t>
      </w:r>
    </w:p>
    <w:p w14:paraId="28E1B96C" w14:textId="3DC562D0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1A5F90" w14:textId="2ED17666" w:rsidR="00CE656E" w:rsidRDefault="00CE65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1042AA1" w14:textId="34B7F1E9" w:rsidR="00C85C81" w:rsidRDefault="00C85C8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4624" behindDoc="1" locked="0" layoutInCell="1" allowOverlap="1" wp14:anchorId="04E0ACAF" wp14:editId="73967ADC">
            <wp:simplePos x="0" y="0"/>
            <wp:positionH relativeFrom="margin">
              <wp:posOffset>-513715</wp:posOffset>
            </wp:positionH>
            <wp:positionV relativeFrom="page">
              <wp:posOffset>1028700</wp:posOffset>
            </wp:positionV>
            <wp:extent cx="6784975" cy="3947160"/>
            <wp:effectExtent l="0" t="0" r="0" b="0"/>
            <wp:wrapTopAndBottom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4975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731CE10" w14:textId="28990291" w:rsidR="00435576" w:rsidRPr="00677FA1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94080" behindDoc="0" locked="0" layoutInCell="1" allowOverlap="1" wp14:anchorId="3DA26701" wp14:editId="468E9952">
            <wp:simplePos x="0" y="0"/>
            <wp:positionH relativeFrom="column">
              <wp:posOffset>-190500</wp:posOffset>
            </wp:positionH>
            <wp:positionV relativeFrom="page">
              <wp:posOffset>1249680</wp:posOffset>
            </wp:positionV>
            <wp:extent cx="5935980" cy="3611880"/>
            <wp:effectExtent l="0" t="0" r="762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Sign-In</w:t>
      </w:r>
    </w:p>
    <w:p w14:paraId="58B88DEB" w14:textId="4D220E0E" w:rsidR="00CE656E" w:rsidRDefault="00CE65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2B8E08A4" wp14:editId="2F89AFA9">
            <wp:simplePos x="0" y="0"/>
            <wp:positionH relativeFrom="margin">
              <wp:posOffset>-226695</wp:posOffset>
            </wp:positionH>
            <wp:positionV relativeFrom="paragraph">
              <wp:posOffset>3979545</wp:posOffset>
            </wp:positionV>
            <wp:extent cx="6678930" cy="3459480"/>
            <wp:effectExtent l="0" t="0" r="7620" b="762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930" cy="3459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B4D2969" w14:textId="741AD521" w:rsidR="00435576" w:rsidRPr="00CE656E" w:rsidRDefault="0036510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sz w:val="24"/>
          <w:szCs w:val="24"/>
        </w:rPr>
        <w:lastRenderedPageBreak/>
        <w:t>Home interface</w:t>
      </w:r>
      <w:r w:rsidR="00CE656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A1531B6" w14:textId="49E97464" w:rsidR="00435576" w:rsidRPr="00677FA1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83840" behindDoc="0" locked="0" layoutInCell="1" allowOverlap="1" wp14:anchorId="20925F12" wp14:editId="34171203">
            <wp:simplePos x="0" y="0"/>
            <wp:positionH relativeFrom="margin">
              <wp:posOffset>137160</wp:posOffset>
            </wp:positionH>
            <wp:positionV relativeFrom="page">
              <wp:posOffset>1539240</wp:posOffset>
            </wp:positionV>
            <wp:extent cx="5943600" cy="3173730"/>
            <wp:effectExtent l="0" t="0" r="0" b="7620"/>
            <wp:wrapNone/>
            <wp:docPr id="24" name="Picture 2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6BCD79" w14:textId="4AA2281B" w:rsidR="0036510E" w:rsidRPr="00677FA1" w:rsidRDefault="0036510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112E6B" w14:textId="3B9CC7B1" w:rsidR="00CE656E" w:rsidRDefault="00126132" w:rsidP="00677FA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23E56FA" w14:textId="7D207FA4" w:rsidR="00CE656E" w:rsidRDefault="00CE65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30B5463F" wp14:editId="0EA69B69">
            <wp:simplePos x="0" y="0"/>
            <wp:positionH relativeFrom="margin">
              <wp:posOffset>137160</wp:posOffset>
            </wp:positionH>
            <wp:positionV relativeFrom="paragraph">
              <wp:posOffset>2696845</wp:posOffset>
            </wp:positionV>
            <wp:extent cx="5943600" cy="3197225"/>
            <wp:effectExtent l="0" t="0" r="0" b="3175"/>
            <wp:wrapSquare wrapText="bothSides"/>
            <wp:docPr id="23" name="Picture 23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FF90A25" w14:textId="6AD04EE3" w:rsidR="00126132" w:rsidRDefault="00126132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sz w:val="24"/>
          <w:szCs w:val="24"/>
        </w:rPr>
        <w:lastRenderedPageBreak/>
        <w:t>e-mail validation</w:t>
      </w:r>
    </w:p>
    <w:p w14:paraId="4BB5F02C" w14:textId="0F81206E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C5D80D" w14:textId="2BFE5E7D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7BAD3D" w14:textId="1BB1D01C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897893" w14:textId="27E34DEF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319BF2" w14:textId="48386FC0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23F49D" w14:textId="566BF909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3DAB7C" w14:textId="63E86606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59ED3F0" w14:textId="19357D46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413AD2A" w14:textId="71E6E9B7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A0F9EE" w14:textId="34A10165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6DCF87" w14:textId="0215BEE5" w:rsidR="00CE656E" w:rsidRPr="00CE656E" w:rsidRDefault="00CE656E" w:rsidP="00CE656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1008" behindDoc="0" locked="0" layoutInCell="1" allowOverlap="1" wp14:anchorId="6EE631D2" wp14:editId="5D3685A5">
            <wp:simplePos x="0" y="0"/>
            <wp:positionH relativeFrom="column">
              <wp:posOffset>-152400</wp:posOffset>
            </wp:positionH>
            <wp:positionV relativeFrom="paragraph">
              <wp:posOffset>387985</wp:posOffset>
            </wp:positionV>
            <wp:extent cx="5943600" cy="1454785"/>
            <wp:effectExtent l="0" t="0" r="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E656E">
        <w:rPr>
          <w:rFonts w:ascii="Times New Roman" w:hAnsi="Times New Roman" w:cs="Times New Roman"/>
          <w:b/>
          <w:bCs/>
          <w:sz w:val="24"/>
          <w:szCs w:val="24"/>
        </w:rPr>
        <w:t>check password</w:t>
      </w:r>
    </w:p>
    <w:p w14:paraId="1FBF42AE" w14:textId="26F8BFFF" w:rsidR="00CE656E" w:rsidRPr="00677FA1" w:rsidRDefault="00CE656E" w:rsidP="00CE656E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5E569E" w14:textId="1DE4393A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4EA62B6B" wp14:editId="162B9E67">
            <wp:simplePos x="0" y="0"/>
            <wp:positionH relativeFrom="margin">
              <wp:posOffset>-7620</wp:posOffset>
            </wp:positionH>
            <wp:positionV relativeFrom="paragraph">
              <wp:posOffset>389890</wp:posOffset>
            </wp:positionV>
            <wp:extent cx="5943600" cy="755015"/>
            <wp:effectExtent l="0" t="0" r="0" b="6985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88960" behindDoc="0" locked="0" layoutInCell="1" allowOverlap="1" wp14:anchorId="679C9C77" wp14:editId="71E6AC6A">
            <wp:simplePos x="0" y="0"/>
            <wp:positionH relativeFrom="margin">
              <wp:posOffset>114300</wp:posOffset>
            </wp:positionH>
            <wp:positionV relativeFrom="page">
              <wp:posOffset>1463040</wp:posOffset>
            </wp:positionV>
            <wp:extent cx="5676900" cy="2948940"/>
            <wp:effectExtent l="0" t="0" r="0" b="381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Clear button</w:t>
      </w:r>
    </w:p>
    <w:p w14:paraId="1D3E3612" w14:textId="7BFCBA11" w:rsidR="00435576" w:rsidRPr="00CE656E" w:rsidRDefault="00126132" w:rsidP="00677FA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1699840" wp14:editId="08B163CA">
                <wp:simplePos x="0" y="0"/>
                <wp:positionH relativeFrom="column">
                  <wp:posOffset>144780</wp:posOffset>
                </wp:positionH>
                <wp:positionV relativeFrom="paragraph">
                  <wp:posOffset>6473190</wp:posOffset>
                </wp:positionV>
                <wp:extent cx="1470660" cy="281940"/>
                <wp:effectExtent l="0" t="0" r="15240" b="2286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660" cy="2819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FEF06" w14:textId="2A824251" w:rsidR="00126132" w:rsidRPr="005F2341" w:rsidRDefault="005F2341" w:rsidP="00126132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5F2341">
                              <w:rPr>
                                <w:b/>
                                <w:bCs/>
                              </w:rPr>
                              <w:t>Code for clear but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699840" id="Rectangle 43" o:spid="_x0000_s1027" style="position:absolute;left:0;text-align:left;margin-left:11.4pt;margin-top:509.7pt;width:115.8pt;height:22.2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" fillcolor="white [3201]" strokecolor="white [3212]" strokeweight="1pt">
                <v:textbox>
                  <w:txbxContent>
                    <w:p w14:paraId="04DFEF06" w14:textId="2A824251" w:rsidR="00126132" w:rsidRPr="005F2341" w:rsidRDefault="005F2341" w:rsidP="00126132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5F2341">
                        <w:rPr>
                          <w:b/>
                          <w:bCs/>
                        </w:rPr>
                        <w:t>Code for clear button</w:t>
                      </w:r>
                    </w:p>
                  </w:txbxContent>
                </v:textbox>
              </v:rect>
            </w:pict>
          </mc:Fallback>
        </mc:AlternateContent>
      </w:r>
      <w:r w:rsidR="0036510E" w:rsidRPr="00677FA1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C57589" w:rsidRPr="00677FA1">
        <w:rPr>
          <w:rFonts w:ascii="Times New Roman" w:hAnsi="Times New Roman" w:cs="Times New Roman"/>
          <w:sz w:val="24"/>
          <w:szCs w:val="24"/>
        </w:rPr>
        <w:lastRenderedPageBreak/>
        <w:t>After that</w:t>
      </w:r>
      <w:r w:rsidR="00CE656E">
        <w:rPr>
          <w:rFonts w:ascii="Times New Roman" w:hAnsi="Times New Roman" w:cs="Times New Roman"/>
          <w:sz w:val="24"/>
          <w:szCs w:val="24"/>
        </w:rPr>
        <w:t>,</w:t>
      </w:r>
      <w:r w:rsidR="00C57589" w:rsidRPr="00677FA1">
        <w:rPr>
          <w:rFonts w:ascii="Times New Roman" w:hAnsi="Times New Roman" w:cs="Times New Roman"/>
          <w:sz w:val="24"/>
          <w:szCs w:val="24"/>
        </w:rPr>
        <w:t xml:space="preserve"> we have designed our login page in the desktop application and the graphics interface in the web application.</w:t>
      </w:r>
    </w:p>
    <w:p w14:paraId="60032F5A" w14:textId="4B50C27E" w:rsidR="00A72D2E" w:rsidRPr="00677FA1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0" locked="0" layoutInCell="1" allowOverlap="1" wp14:anchorId="623D1EEF" wp14:editId="7E71A0DC">
            <wp:simplePos x="0" y="0"/>
            <wp:positionH relativeFrom="margin">
              <wp:posOffset>-741045</wp:posOffset>
            </wp:positionH>
            <wp:positionV relativeFrom="paragraph">
              <wp:posOffset>196215</wp:posOffset>
            </wp:positionV>
            <wp:extent cx="7410731" cy="3543300"/>
            <wp:effectExtent l="0" t="0" r="0" b="0"/>
            <wp:wrapSquare wrapText="bothSides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0731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30985D" w14:textId="37A4B3E7" w:rsidR="00A72D2E" w:rsidRPr="00677FA1" w:rsidRDefault="00A72D2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BEECAD" w14:textId="0E610DB7" w:rsidR="00A72D2E" w:rsidRPr="00677FA1" w:rsidRDefault="00A72D2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FED5C9" w14:textId="602B846F" w:rsidR="008D24ED" w:rsidRPr="00677FA1" w:rsidRDefault="008D24ED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CEA535" w14:textId="5594DF8B" w:rsidR="008D24ED" w:rsidRPr="00677FA1" w:rsidRDefault="008D24ED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D70730" w14:textId="36AF38B0" w:rsidR="000A1541" w:rsidRPr="00677FA1" w:rsidRDefault="000A1541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BFCE2F" w14:textId="7BD0F8C7" w:rsidR="008D24ED" w:rsidRPr="00677FA1" w:rsidRDefault="008D24ED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F75EE9" w14:textId="5980B7D0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445C4D" w14:textId="16A59F00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4DA7D" w14:textId="27E61CB7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7A2D68" w14:textId="6C9FBEB6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AFA042" w14:textId="22FE06D5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21EF7" w14:textId="4286D436" w:rsidR="00435576" w:rsidRPr="00677FA1" w:rsidRDefault="005F2341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B3D38DD" wp14:editId="7E8EACC4">
            <wp:extent cx="5621020" cy="312737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020" cy="3127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CE7811" w14:textId="17FF7D45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FC56F3" w14:textId="3213CDA4" w:rsidR="00435576" w:rsidRPr="00677FA1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27F2971" wp14:editId="6BEBFA12">
            <wp:simplePos x="0" y="0"/>
            <wp:positionH relativeFrom="margin">
              <wp:posOffset>-44450</wp:posOffset>
            </wp:positionH>
            <wp:positionV relativeFrom="page">
              <wp:posOffset>4846320</wp:posOffset>
            </wp:positionV>
            <wp:extent cx="5669280" cy="3124200"/>
            <wp:effectExtent l="0" t="0" r="7620" b="0"/>
            <wp:wrapSquare wrapText="bothSides"/>
            <wp:docPr id="2" name="Picture 2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 with medium confidence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0" t="1418" r="2436" b="1770"/>
                    <a:stretch/>
                  </pic:blipFill>
                  <pic:spPr bwMode="auto">
                    <a:xfrm>
                      <a:off x="0" y="0"/>
                      <a:ext cx="5669280" cy="312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EA186D" w14:textId="113ED23B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3C9C1F" w14:textId="611EEFB8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A67BD69" w14:textId="7F159E2A" w:rsidR="00435576" w:rsidRPr="00677FA1" w:rsidRDefault="005F2341" w:rsidP="00677FA1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85888" behindDoc="0" locked="0" layoutInCell="1" allowOverlap="1" wp14:anchorId="1AF64E08" wp14:editId="50986CAC">
            <wp:simplePos x="0" y="0"/>
            <wp:positionH relativeFrom="margin">
              <wp:align>center</wp:align>
            </wp:positionH>
            <wp:positionV relativeFrom="paragraph">
              <wp:posOffset>4656455</wp:posOffset>
            </wp:positionV>
            <wp:extent cx="5895340" cy="3274060"/>
            <wp:effectExtent l="0" t="0" r="0" b="2540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340" cy="3274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677FA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15E4E21" wp14:editId="12A8A8AD">
            <wp:simplePos x="0" y="0"/>
            <wp:positionH relativeFrom="margin">
              <wp:posOffset>49530</wp:posOffset>
            </wp:positionH>
            <wp:positionV relativeFrom="paragraph">
              <wp:posOffset>560070</wp:posOffset>
            </wp:positionV>
            <wp:extent cx="5920740" cy="3332480"/>
            <wp:effectExtent l="0" t="0" r="3810" b="1270"/>
            <wp:wrapSquare wrapText="bothSides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1" t="455" r="1995"/>
                    <a:stretch/>
                  </pic:blipFill>
                  <pic:spPr bwMode="auto">
                    <a:xfrm>
                      <a:off x="0" y="0"/>
                      <a:ext cx="5920740" cy="3332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0B999D" w14:textId="28DE9CEA" w:rsidR="00435576" w:rsidRPr="00677FA1" w:rsidRDefault="00C6000F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A5A65AA" wp14:editId="5146EC28">
            <wp:extent cx="5755005" cy="3218815"/>
            <wp:effectExtent l="0" t="0" r="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3218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4BB6E0" w14:textId="53E3C757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11E949" w14:textId="07FB1C1A" w:rsidR="00435576" w:rsidRPr="00677FA1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4D72D9E2" wp14:editId="72742537">
            <wp:simplePos x="0" y="0"/>
            <wp:positionH relativeFrom="margin">
              <wp:posOffset>-146685</wp:posOffset>
            </wp:positionH>
            <wp:positionV relativeFrom="paragraph">
              <wp:posOffset>462915</wp:posOffset>
            </wp:positionV>
            <wp:extent cx="5901690" cy="3279775"/>
            <wp:effectExtent l="0" t="0" r="381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1690" cy="3279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FE35F4D" w14:textId="5E35AE90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B3B5A7" w14:textId="61C35E96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FBAA42" w14:textId="79A6F191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CEBDB1" w14:textId="1C39A793" w:rsidR="00435576" w:rsidRPr="00677FA1" w:rsidRDefault="00435576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121BAA" w14:textId="148E342D" w:rsidR="00CE656E" w:rsidRDefault="00527617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95104" behindDoc="1" locked="0" layoutInCell="1" allowOverlap="1" wp14:anchorId="7ADDBACF" wp14:editId="54A18B16">
            <wp:simplePos x="0" y="0"/>
            <wp:positionH relativeFrom="column">
              <wp:posOffset>-358140</wp:posOffset>
            </wp:positionH>
            <wp:positionV relativeFrom="paragraph">
              <wp:posOffset>76200</wp:posOffset>
            </wp:positionV>
            <wp:extent cx="5937885" cy="3310255"/>
            <wp:effectExtent l="0" t="0" r="5715" b="4445"/>
            <wp:wrapNone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310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EAAEEB9" w14:textId="4C977C1C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806EEE" w14:textId="6690A47C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9EF62E" w14:textId="4876DBFF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6219B9" w14:textId="5B0FA258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583A35" w14:textId="4E1CFAE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2CB5B0" w14:textId="7B6B97AE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D2C18D" w14:textId="7B31E09F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07871E" w14:textId="7777777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976539" w14:textId="0BC8E76A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76A151" w14:textId="69A6D59C" w:rsidR="00CE656E" w:rsidRDefault="00527617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77FA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6912" behindDoc="1" locked="0" layoutInCell="1" allowOverlap="1" wp14:anchorId="19A9F37F" wp14:editId="5B18A985">
            <wp:simplePos x="0" y="0"/>
            <wp:positionH relativeFrom="margin">
              <wp:posOffset>-358140</wp:posOffset>
            </wp:positionH>
            <wp:positionV relativeFrom="page">
              <wp:posOffset>4632960</wp:posOffset>
            </wp:positionV>
            <wp:extent cx="5913755" cy="330454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755" cy="3304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22A184F" w14:textId="7777777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E69ACD" w14:textId="7777777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151CDC" w14:textId="7777777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480834" w14:textId="7777777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712793" w14:textId="7777777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852447" w14:textId="77777777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6049B1" w14:textId="77777777" w:rsidR="00932580" w:rsidRDefault="00932580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F5164A" w14:textId="77777777" w:rsidR="00527617" w:rsidRDefault="00527617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D32219" w14:textId="77777777" w:rsidR="00527617" w:rsidRDefault="00527617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0B8C4E" w14:textId="7C6C6C63" w:rsidR="00435576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ject is still in progress and the interface designing or the coding parts are not yet completed.</w:t>
      </w:r>
      <w:r w:rsidR="00846F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82809" w14:textId="2C54CE24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751212" w14:textId="424311F5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14C08B" w14:textId="112B547D" w:rsidR="00CE656E" w:rsidRDefault="00CE656E" w:rsidP="00677FA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54F788" w14:textId="6E03AF85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E656E">
        <w:rPr>
          <w:rFonts w:ascii="Times New Roman" w:hAnsi="Times New Roman" w:cs="Times New Roman"/>
          <w:b/>
          <w:bCs/>
          <w:sz w:val="24"/>
          <w:szCs w:val="24"/>
        </w:rPr>
        <w:lastRenderedPageBreak/>
        <w:t>Group 11 Members</w:t>
      </w:r>
    </w:p>
    <w:p w14:paraId="320A76A2" w14:textId="5675E237" w:rsid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Ind w:w="330" w:type="dxa"/>
        <w:tblLook w:val="04A0" w:firstRow="1" w:lastRow="0" w:firstColumn="1" w:lastColumn="0" w:noHBand="0" w:noVBand="1"/>
      </w:tblPr>
      <w:tblGrid>
        <w:gridCol w:w="4333"/>
        <w:gridCol w:w="4356"/>
      </w:tblGrid>
      <w:tr w:rsidR="00CE656E" w:rsidRPr="00FF3E39" w14:paraId="2002C3FC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200C0466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26</w:t>
            </w:r>
          </w:p>
        </w:tc>
        <w:tc>
          <w:tcPr>
            <w:tcW w:w="4508" w:type="dxa"/>
            <w:vAlign w:val="center"/>
          </w:tcPr>
          <w:p w14:paraId="08117002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Ariyarathne D.M.T.W.</w:t>
            </w:r>
          </w:p>
        </w:tc>
      </w:tr>
      <w:tr w:rsidR="00CE656E" w:rsidRPr="00FF3E39" w14:paraId="21720226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25256A6C" w14:textId="77777777" w:rsidR="00CE656E" w:rsidRPr="00FF3E39" w:rsidRDefault="00CE656E" w:rsidP="00421B7E">
            <w:pPr>
              <w:tabs>
                <w:tab w:val="left" w:pos="1471"/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86</w:t>
            </w:r>
          </w:p>
        </w:tc>
        <w:tc>
          <w:tcPr>
            <w:tcW w:w="4508" w:type="dxa"/>
            <w:vAlign w:val="center"/>
          </w:tcPr>
          <w:p w14:paraId="27707CD7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Wikramakalutota G.W.</w:t>
            </w:r>
          </w:p>
        </w:tc>
      </w:tr>
      <w:tr w:rsidR="00CE656E" w:rsidRPr="00FF3E39" w14:paraId="63AAA619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2DC92E91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66</w:t>
            </w:r>
          </w:p>
        </w:tc>
        <w:tc>
          <w:tcPr>
            <w:tcW w:w="4508" w:type="dxa"/>
            <w:vAlign w:val="center"/>
          </w:tcPr>
          <w:p w14:paraId="1A0C4473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Hasarinda G.W.S.</w:t>
            </w:r>
          </w:p>
        </w:tc>
      </w:tr>
      <w:tr w:rsidR="00CE656E" w:rsidRPr="00FF3E39" w14:paraId="2FF41B93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24B3015F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105</w:t>
            </w:r>
          </w:p>
        </w:tc>
        <w:tc>
          <w:tcPr>
            <w:tcW w:w="4508" w:type="dxa"/>
            <w:vAlign w:val="center"/>
          </w:tcPr>
          <w:p w14:paraId="02486FC2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Sandeepani D.M.C.</w:t>
            </w:r>
          </w:p>
        </w:tc>
      </w:tr>
      <w:tr w:rsidR="00CE656E" w:rsidRPr="00FF3E39" w14:paraId="716DC7C2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42D2B5CA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84</w:t>
            </w:r>
          </w:p>
        </w:tc>
        <w:tc>
          <w:tcPr>
            <w:tcW w:w="4508" w:type="dxa"/>
            <w:vAlign w:val="center"/>
          </w:tcPr>
          <w:p w14:paraId="2894D9A1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Amarasinghe A.A.K.G.</w:t>
            </w:r>
          </w:p>
        </w:tc>
      </w:tr>
      <w:tr w:rsidR="00CE656E" w:rsidRPr="00FF3E39" w14:paraId="5C6F23A1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1B954840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97</w:t>
            </w:r>
          </w:p>
        </w:tc>
        <w:tc>
          <w:tcPr>
            <w:tcW w:w="4508" w:type="dxa"/>
            <w:vAlign w:val="center"/>
          </w:tcPr>
          <w:p w14:paraId="490192F2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Munasinghe I.G.N.N.B.</w:t>
            </w:r>
          </w:p>
        </w:tc>
      </w:tr>
      <w:tr w:rsidR="00CE656E" w:rsidRPr="00FF3E39" w14:paraId="16158F38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2EB6CFE6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10</w:t>
            </w:r>
          </w:p>
        </w:tc>
        <w:tc>
          <w:tcPr>
            <w:tcW w:w="4508" w:type="dxa"/>
            <w:vAlign w:val="center"/>
          </w:tcPr>
          <w:p w14:paraId="3652806C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Keenavinna K.A.H.P.</w:t>
            </w:r>
          </w:p>
        </w:tc>
      </w:tr>
      <w:tr w:rsidR="00CE656E" w:rsidRPr="00FF3E39" w14:paraId="04CA719A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542424F8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20</w:t>
            </w:r>
          </w:p>
        </w:tc>
        <w:tc>
          <w:tcPr>
            <w:tcW w:w="4508" w:type="dxa"/>
            <w:vAlign w:val="center"/>
          </w:tcPr>
          <w:p w14:paraId="09AB1ED4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Ravindu B.L.I.</w:t>
            </w:r>
          </w:p>
        </w:tc>
      </w:tr>
      <w:tr w:rsidR="00CE656E" w:rsidRPr="00FF3E39" w14:paraId="1AD167C5" w14:textId="77777777" w:rsidTr="00CE656E">
        <w:trPr>
          <w:trHeight w:val="432"/>
        </w:trPr>
        <w:tc>
          <w:tcPr>
            <w:tcW w:w="4508" w:type="dxa"/>
            <w:vAlign w:val="center"/>
          </w:tcPr>
          <w:p w14:paraId="6574D877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IM/2019/017</w:t>
            </w:r>
          </w:p>
        </w:tc>
        <w:tc>
          <w:tcPr>
            <w:tcW w:w="4508" w:type="dxa"/>
            <w:vAlign w:val="center"/>
          </w:tcPr>
          <w:p w14:paraId="4EA13DEC" w14:textId="77777777" w:rsidR="00CE656E" w:rsidRPr="00FF3E39" w:rsidRDefault="00CE656E" w:rsidP="00421B7E">
            <w:pPr>
              <w:tabs>
                <w:tab w:val="left" w:pos="2040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3E39">
              <w:rPr>
                <w:rFonts w:ascii="Times New Roman" w:hAnsi="Times New Roman" w:cs="Times New Roman"/>
                <w:sz w:val="24"/>
                <w:szCs w:val="24"/>
              </w:rPr>
              <w:t>Racshan C.</w:t>
            </w:r>
          </w:p>
        </w:tc>
      </w:tr>
    </w:tbl>
    <w:p w14:paraId="03744F1F" w14:textId="77777777" w:rsidR="00CE656E" w:rsidRPr="00CE656E" w:rsidRDefault="00CE656E" w:rsidP="00CE656E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E656E" w:rsidRPr="00CE656E" w:rsidSect="00932580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9" w:h="16834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79651" w14:textId="77777777" w:rsidR="00ED58E2" w:rsidRDefault="00ED58E2" w:rsidP="00901E7B">
      <w:pPr>
        <w:spacing w:after="0" w:line="240" w:lineRule="auto"/>
      </w:pPr>
      <w:r>
        <w:separator/>
      </w:r>
    </w:p>
  </w:endnote>
  <w:endnote w:type="continuationSeparator" w:id="0">
    <w:p w14:paraId="7A785B46" w14:textId="77777777" w:rsidR="00ED58E2" w:rsidRDefault="00ED58E2" w:rsidP="00901E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06EF4" w14:textId="77777777" w:rsidR="00901E7B" w:rsidRDefault="00901E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24167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FBAF56A" w14:textId="5A78C7E1" w:rsidR="00901E7B" w:rsidRDefault="00901E7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5D33931" w14:textId="77777777" w:rsidR="00901E7B" w:rsidRDefault="00901E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06CE9" w14:textId="77777777" w:rsidR="00901E7B" w:rsidRDefault="00901E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08946" w14:textId="77777777" w:rsidR="00ED58E2" w:rsidRDefault="00ED58E2" w:rsidP="00901E7B">
      <w:pPr>
        <w:spacing w:after="0" w:line="240" w:lineRule="auto"/>
      </w:pPr>
      <w:r>
        <w:separator/>
      </w:r>
    </w:p>
  </w:footnote>
  <w:footnote w:type="continuationSeparator" w:id="0">
    <w:p w14:paraId="7F8DD006" w14:textId="77777777" w:rsidR="00ED58E2" w:rsidRDefault="00ED58E2" w:rsidP="00901E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CD95D" w14:textId="77777777" w:rsidR="00901E7B" w:rsidRDefault="00901E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61DED" w14:textId="72D9AD03" w:rsidR="00901E7B" w:rsidRPr="00901E7B" w:rsidRDefault="00901E7B">
    <w:pPr>
      <w:pStyle w:val="Header"/>
      <w:rPr>
        <w:i/>
        <w:iCs/>
        <w:sz w:val="20"/>
        <w:szCs w:val="20"/>
      </w:rPr>
    </w:pPr>
    <w:r w:rsidRPr="00901E7B">
      <w:rPr>
        <w:i/>
        <w:iCs/>
        <w:color w:val="7F7F7F" w:themeColor="text1" w:themeTint="80"/>
        <w:sz w:val="20"/>
        <w:szCs w:val="20"/>
      </w:rPr>
      <w:t>School Management Syste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50F12" w14:textId="77777777" w:rsidR="00901E7B" w:rsidRDefault="00901E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DAwMDQxNTQwsDRV0lEKTi0uzszPAykwrAUA5v5vSCwAAAA="/>
  </w:docVars>
  <w:rsids>
    <w:rsidRoot w:val="002A44F8"/>
    <w:rsid w:val="000A1541"/>
    <w:rsid w:val="00126132"/>
    <w:rsid w:val="002130D6"/>
    <w:rsid w:val="002A44F8"/>
    <w:rsid w:val="002A45E7"/>
    <w:rsid w:val="002C11A4"/>
    <w:rsid w:val="002E49D3"/>
    <w:rsid w:val="0036510E"/>
    <w:rsid w:val="00435576"/>
    <w:rsid w:val="004C2581"/>
    <w:rsid w:val="004E79AE"/>
    <w:rsid w:val="00527617"/>
    <w:rsid w:val="00540AF1"/>
    <w:rsid w:val="00594220"/>
    <w:rsid w:val="005F2331"/>
    <w:rsid w:val="005F2341"/>
    <w:rsid w:val="005F2AA3"/>
    <w:rsid w:val="00665166"/>
    <w:rsid w:val="00677FA1"/>
    <w:rsid w:val="006E0F87"/>
    <w:rsid w:val="00706660"/>
    <w:rsid w:val="00794B20"/>
    <w:rsid w:val="00846F38"/>
    <w:rsid w:val="00894232"/>
    <w:rsid w:val="008A25F6"/>
    <w:rsid w:val="008B4122"/>
    <w:rsid w:val="008D24ED"/>
    <w:rsid w:val="008F5C4E"/>
    <w:rsid w:val="00901E7B"/>
    <w:rsid w:val="00932580"/>
    <w:rsid w:val="009631ED"/>
    <w:rsid w:val="009B6C6C"/>
    <w:rsid w:val="00A3304D"/>
    <w:rsid w:val="00A52ED7"/>
    <w:rsid w:val="00A6068B"/>
    <w:rsid w:val="00A63220"/>
    <w:rsid w:val="00A72D2E"/>
    <w:rsid w:val="00A86376"/>
    <w:rsid w:val="00AA00FF"/>
    <w:rsid w:val="00B9578B"/>
    <w:rsid w:val="00BE4FDA"/>
    <w:rsid w:val="00C57589"/>
    <w:rsid w:val="00C6000F"/>
    <w:rsid w:val="00C85C81"/>
    <w:rsid w:val="00CE656E"/>
    <w:rsid w:val="00E051D0"/>
    <w:rsid w:val="00E639BF"/>
    <w:rsid w:val="00EC0501"/>
    <w:rsid w:val="00EC7C62"/>
    <w:rsid w:val="00ED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F0190"/>
  <w15:chartTrackingRefBased/>
  <w15:docId w15:val="{8A74FE32-BF70-417E-83B2-4EEDD868A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1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94B2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4B20"/>
    <w:rPr>
      <w:rFonts w:eastAsiaTheme="minorEastAsia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31E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631ED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9631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CE65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1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E7B"/>
  </w:style>
  <w:style w:type="paragraph" w:styleId="Footer">
    <w:name w:val="footer"/>
    <w:basedOn w:val="Normal"/>
    <w:link w:val="FooterChar"/>
    <w:uiPriority w:val="99"/>
    <w:unhideWhenUsed/>
    <w:rsid w:val="00901E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E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glossaryDocument" Target="glossary/document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5B53BD840B5487287F4498AE8AB6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EF4649-7C72-4E79-A474-056C012DE6B7}"/>
      </w:docPartPr>
      <w:docPartBody>
        <w:p w:rsidR="00B169F2" w:rsidRDefault="000774D4" w:rsidP="000774D4">
          <w:pPr>
            <w:pStyle w:val="55B53BD840B5487287F4498AE8AB6880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4A7520DFCEE14620BACFA9BCAB30B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F4629-5866-4434-B845-22A57429B91F}"/>
      </w:docPartPr>
      <w:docPartBody>
        <w:p w:rsidR="00B169F2" w:rsidRDefault="000774D4" w:rsidP="000774D4">
          <w:pPr>
            <w:pStyle w:val="4A7520DFCEE14620BACFA9BCAB30B10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74D4"/>
    <w:rsid w:val="000774D4"/>
    <w:rsid w:val="00B169F2"/>
    <w:rsid w:val="00B81C31"/>
    <w:rsid w:val="00D74D93"/>
    <w:rsid w:val="00EC595E"/>
    <w:rsid w:val="00F60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B53BD840B5487287F4498AE8AB6880">
    <w:name w:val="55B53BD840B5487287F4498AE8AB6880"/>
    <w:rsid w:val="000774D4"/>
  </w:style>
  <w:style w:type="paragraph" w:customStyle="1" w:styleId="4A7520DFCEE14620BACFA9BCAB30B10A">
    <w:name w:val="4A7520DFCEE14620BACFA9BCAB30B10A"/>
    <w:rsid w:val="000774D4"/>
  </w:style>
  <w:style w:type="paragraph" w:customStyle="1" w:styleId="89206F27A99344B1A4FDAAA557E62E2A">
    <w:name w:val="89206F27A99344B1A4FDAAA557E62E2A"/>
    <w:rsid w:val="00F60F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  <wetp:taskpane dockstate="right" visibility="0" width="438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72ECBFB3-C5E6-485F-B71E-606BEDA6D357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46E411F-4014-4128-964E-13B83959E464}">
  <we:reference id="wa200002295" version="1.0.1.2" store="en-US" storeType="OMEX"/>
  <we:alternateReferences>
    <we:reference id="wa200002295" version="1.0.1.2" store="WA200002295" storeType="OMEX"/>
  </we:alternateReferences>
  <we:properties>
    <we:property name="sapling-emailAddress" value="&quot;hirunipiyumika6@gmail.com&quot;"/>
    <we:property name="sapling-accessToken" value="&quot;eyJ0eXAiOiJKV1QiLCJhbGciOiJIUzI1NiJ9.eyJpYXQiOjE2NDYzMzg0MzcsIm5iZiI6MTY0NjMzODQzNywianRpIjoiMzU5YmIzM2YtYzBhYi00ZjQ2LTk0MGUtMzdiMzRhMzljMGYxIiwiZXhwIjoxNjQ2MzM5MzM3LCJpZGVudGl0eSI6eyJ1c2VyX2lkIjoiYTU4MTQ2NzMtN2M4MC00OTA4LWIzMmQtNzBlYjYyZjVjMzRhIiwiZW1haWwiOiJoaXJ1bmlwaXl1bWlrYTZAZ21haWwuY29tIiwiY291bnRlciI6MH0sImZyZXNoIjpmYWxzZSwidHlwZSI6ImFjY2VzcyJ9.TMuU__MlDeuKozGDMMLFkYA1YvnExJMhUWXypfCKcdw&quot;"/>
    <we:property name="sapling-refreshToken" value="&quot;eyJ0eXAiOiJKV1QiLCJhbGciOiJIUzI1NiJ9.eyJpYXQiOjE2NDYzMzg0MzcsIm5iZiI6MTY0NjMzODQzNywianRpIjoiY2Y5MzQ2NDMtZGI3Zi00NDgwLWI1ZTktM2ZmNzFhNWFjZGM4IiwiaWRlbnRpdHkiOnsidXNlcl9pZCI6ImE1ODE0NjczLTdjODAtNDkwOC1iMzJkLTcwZWI2MmY1YzM0YSIsImVtYWlsIjoiaGlydW5pcGl5dW1pa2E2QGdtYWlsLmNvbSIsImNvdW50ZXIiOjB9LCJ0eXBlIjoicmVmcmVzaCJ9.wIdh8RGn9zoMfJk7sA6ZHXxqdd6b4CkxgI5TuKZZvxY&quot;"/>
    <we:property name="sapling-tier" value="&quot;Pro Trial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Group 11</PublishDate>
  <Abstract/>
  <CompanyAddress>2022/03/04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9CE339-26BF-4944-BFE9-19AD13BD9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</dc:title>
  <dc:subject>School Management System</dc:subject>
  <dc:creator>Hiruni keenavinna</dc:creator>
  <cp:keywords/>
  <dc:description/>
  <cp:lastModifiedBy>Nimtara</cp:lastModifiedBy>
  <cp:revision>19</cp:revision>
  <cp:lastPrinted>2022-03-04T15:37:00Z</cp:lastPrinted>
  <dcterms:created xsi:type="dcterms:W3CDTF">2022-03-03T17:08:00Z</dcterms:created>
  <dcterms:modified xsi:type="dcterms:W3CDTF">2022-03-04T16:05:00Z</dcterms:modified>
</cp:coreProperties>
</file>